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0AF6B" w14:textId="40774BC8" w:rsidR="00DC52D5" w:rsidRPr="00710435" w:rsidRDefault="00000000" w:rsidP="00540768">
      <w:pPr>
        <w:pStyle w:val="Title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</w:rPr>
        <w:t>Jahnvi Pael</w:t>
      </w:r>
    </w:p>
    <w:p w14:paraId="36E68778" w14:textId="77777777" w:rsidR="00DC52D5" w:rsidRPr="00710435" w:rsidRDefault="00000000">
      <w:pPr>
        <w:pStyle w:val="Date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</w:rPr>
        <w:t>2024-01-23</w:t>
      </w:r>
    </w:p>
    <w:p w14:paraId="44E7DA24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dplyr)</w:t>
      </w:r>
    </w:p>
    <w:p w14:paraId="2D888753" w14:textId="77777777" w:rsidR="00DC52D5" w:rsidRDefault="00000000">
      <w:pPr>
        <w:pStyle w:val="SourceCode"/>
        <w:rPr>
          <w:rStyle w:val="NormalTok"/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ggplot2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caret)</w:t>
      </w:r>
    </w:p>
    <w:p w14:paraId="320F4EA3" w14:textId="77777777" w:rsidR="00710435" w:rsidRPr="00710435" w:rsidRDefault="00710435">
      <w:pPr>
        <w:pStyle w:val="SourceCode"/>
        <w:rPr>
          <w:rFonts w:ascii="Times New Roman" w:hAnsi="Times New Roman" w:cs="Times New Roman"/>
        </w:rPr>
      </w:pPr>
    </w:p>
    <w:p w14:paraId="77B0F5FB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Load train and test datasets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train_data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read.csv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adm_train.csv"</w:t>
      </w:r>
      <w:r w:rsidRPr="00710435">
        <w:rPr>
          <w:rStyle w:val="NormalTok"/>
          <w:rFonts w:ascii="Times New Roman" w:hAnsi="Times New Roman" w:cs="Times New Roman"/>
        </w:rPr>
        <w:t>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test_data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read.csv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adm_test.csv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52C09ACF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5AD983DC" w14:textId="5007B53C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Explore the data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str</w:t>
      </w:r>
      <w:r w:rsidRPr="00710435">
        <w:rPr>
          <w:rStyle w:val="NormalTok"/>
          <w:rFonts w:ascii="Times New Roman" w:hAnsi="Times New Roman" w:cs="Times New Roman"/>
        </w:rPr>
        <w:t>(train_data)</w:t>
      </w:r>
    </w:p>
    <w:p w14:paraId="65A47B7E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VerbatimChar"/>
          <w:rFonts w:ascii="Times New Roman" w:hAnsi="Times New Roman" w:cs="Times New Roman"/>
        </w:rPr>
        <w:t>## 'data.frame':    249 obs. of  9 variables: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Serial.No.       : int  1 2 3 4 5 6 7 8 9 10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GRE.Score        : int  337 324 316 322 314 330 321 308 302 323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TOEFL.Score      : int  118 107 104 110 103 115 109 101 102 108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University.Rating: int  4 4 3 3 2 5 3 2 1 3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SOP              : num  4.5 4 3 3.5 2 4.5 3 3 2 3.5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LOR              : num  4.5 4.5 3.5 2.5 3 3 4 4 1.5 3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CGPA             : num  9.65 8.87 8 8.67 8.21 9.34 8.2 7.9 8 8.6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Research         : int  1 1 1 1 0 1 1 0 0 0 ..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$ Chance.of.Admit  : num  0.92 0.76 0.72 0.8 0.65 0.9 0.75 0.68 0.5 0.45 ...</w:t>
      </w:r>
    </w:p>
    <w:p w14:paraId="0E53BAB0" w14:textId="77777777" w:rsidR="00710435" w:rsidRDefault="00710435">
      <w:pPr>
        <w:pStyle w:val="SourceCode"/>
        <w:rPr>
          <w:rStyle w:val="FunctionTok"/>
          <w:rFonts w:ascii="Times New Roman" w:hAnsi="Times New Roman" w:cs="Times New Roman"/>
        </w:rPr>
      </w:pPr>
    </w:p>
    <w:p w14:paraId="7222722D" w14:textId="41FFD323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summary</w:t>
      </w:r>
      <w:r w:rsidRPr="00710435">
        <w:rPr>
          <w:rStyle w:val="NormalTok"/>
          <w:rFonts w:ascii="Times New Roman" w:hAnsi="Times New Roman" w:cs="Times New Roman"/>
        </w:rPr>
        <w:t>(train_data)</w:t>
      </w:r>
    </w:p>
    <w:p w14:paraId="2E832DA5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VerbatimChar"/>
          <w:rFonts w:ascii="Times New Roman" w:hAnsi="Times New Roman" w:cs="Times New Roman"/>
        </w:rPr>
        <w:t xml:space="preserve">##    Serial.No.    GRE.Score      TOEFL.Score    University.Rating      SOP    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in.   :  1   Min.   :290.0   Min.   : 93.0   Min.   :1.000     Min.   :1.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1st Qu.: 63   1st Qu.:310.0   1st Qu.:104.0   1st Qu.:2.000     1st Qu.:3.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edian :125   Median :318.0   Median :108.0   Median :3.000     Median :3.5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ean   :125   Mean   :317.6   Mean   :108.3   Mean   :3.249     Mean   :3.54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3rd Qu.:187   3rd Qu.:326.0   3rd Qu.:112.0   3rd Qu.:4.000     3rd Qu.:4.5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ax.   :249   Max.   :340.0   Max.   :120.0   Max.   :5.000     Max.   :5.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     LOR             CGPA          Research      Chance.of.Admit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in.   :1.500   Min.   :6.800   Min.   :0.0000   Min.   :0.34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1st Qu.:3.000   1st Qu.:8.200   1st Qu.:0.0000   1st Qu.:0.64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edian :3.500   Median :8.640   Median :1.0000   Median :0.73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Mean   :3.546   Mean   :8.641   Mean   :0.5582   Mean   :0.7284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 xml:space="preserve">##  3rd Qu.:4.000   3rd Qu.:9.100   3rd Qu.:1.0000   3rd Qu.:0.8500 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VerbatimChar"/>
          <w:rFonts w:ascii="Times New Roman" w:hAnsi="Times New Roman" w:cs="Times New Roman"/>
        </w:rPr>
        <w:t>##  Max.   :5.000   Max.   :9.920   Max.   :1.0000   Max.   :0.9700</w:t>
      </w:r>
    </w:p>
    <w:p w14:paraId="1B12E67A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797AF22C" w14:textId="3D2DA4AA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Renamed columns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colnames</w:t>
      </w:r>
      <w:r w:rsidRPr="00710435">
        <w:rPr>
          <w:rStyle w:val="NormalTok"/>
          <w:rFonts w:ascii="Times New Roman" w:hAnsi="Times New Roman" w:cs="Times New Roman"/>
        </w:rPr>
        <w:t xml:space="preserve">(train_data)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c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Serial No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GR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TOEFL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University Rating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SOP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LOR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GPA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Research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hance of Admit"</w:t>
      </w:r>
      <w:r w:rsidRPr="00710435">
        <w:rPr>
          <w:rStyle w:val="NormalTok"/>
          <w:rFonts w:ascii="Times New Roman" w:hAnsi="Times New Roman" w:cs="Times New Roman"/>
        </w:rPr>
        <w:t>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colnames</w:t>
      </w:r>
      <w:r w:rsidRPr="00710435">
        <w:rPr>
          <w:rStyle w:val="NormalTok"/>
          <w:rFonts w:ascii="Times New Roman" w:hAnsi="Times New Roman" w:cs="Times New Roman"/>
        </w:rPr>
        <w:t xml:space="preserve">(test_data)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c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Serial No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GR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TOEFL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University Rating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SOP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LOR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GPA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Research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hance of Admit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5EAF24A4" w14:textId="77777777" w:rsidR="00710435" w:rsidRDefault="00710435">
      <w:pPr>
        <w:pStyle w:val="SourceCode"/>
        <w:rPr>
          <w:rStyle w:val="NormalTok"/>
          <w:rFonts w:ascii="Times New Roman" w:hAnsi="Times New Roman" w:cs="Times New Roman"/>
        </w:rPr>
      </w:pPr>
    </w:p>
    <w:p w14:paraId="7CA97D03" w14:textId="3F208C32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NormalTok"/>
          <w:rFonts w:ascii="Times New Roman" w:hAnsi="Times New Roman" w:cs="Times New Roman"/>
        </w:rPr>
        <w:t xml:space="preserve">any_missing_train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any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FunctionTok"/>
          <w:rFonts w:ascii="Times New Roman" w:hAnsi="Times New Roman" w:cs="Times New Roman"/>
        </w:rPr>
        <w:t>is.na</w:t>
      </w:r>
      <w:r w:rsidRPr="00710435">
        <w:rPr>
          <w:rStyle w:val="NormalTok"/>
          <w:rFonts w:ascii="Times New Roman" w:hAnsi="Times New Roman" w:cs="Times New Roman"/>
        </w:rPr>
        <w:t xml:space="preserve">(train_data))  </w:t>
      </w:r>
      <w:r w:rsidRPr="00710435">
        <w:rPr>
          <w:rStyle w:val="CommentTok"/>
          <w:rFonts w:ascii="Times New Roman" w:hAnsi="Times New Roman" w:cs="Times New Roman"/>
        </w:rPr>
        <w:t># there are no missing values in the entire train_data data set.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any_missing_test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any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FunctionTok"/>
          <w:rFonts w:ascii="Times New Roman" w:hAnsi="Times New Roman" w:cs="Times New Roman"/>
        </w:rPr>
        <w:t>is.na</w:t>
      </w:r>
      <w:r w:rsidRPr="00710435">
        <w:rPr>
          <w:rStyle w:val="NormalTok"/>
          <w:rFonts w:ascii="Times New Roman" w:hAnsi="Times New Roman" w:cs="Times New Roman"/>
        </w:rPr>
        <w:t xml:space="preserve">(test_data))  </w:t>
      </w:r>
      <w:r w:rsidRPr="00710435">
        <w:rPr>
          <w:rStyle w:val="CommentTok"/>
          <w:rFonts w:ascii="Times New Roman" w:hAnsi="Times New Roman" w:cs="Times New Roman"/>
        </w:rPr>
        <w:t># there are no missing values in the entire test_data data set.</w:t>
      </w:r>
    </w:p>
    <w:p w14:paraId="0A255314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0D2DE630" w14:textId="001D968D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Detecting Outliers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CommentTok"/>
          <w:rFonts w:ascii="Times New Roman" w:hAnsi="Times New Roman" w:cs="Times New Roman"/>
        </w:rPr>
        <w:t># Boxplot for Score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boxplo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GRE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oxplot of GRE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34E469EC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C557AC" wp14:editId="1191C0ED">
            <wp:extent cx="3832528" cy="173338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d_jahnv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703" cy="173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05C33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boxplo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TOEFL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oxplot of TOEFL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239DE5B9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04D86F5E" wp14:editId="3244D6C6">
            <wp:extent cx="3442914" cy="19560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d_jahnv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35" cy="19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2B1D6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boxplo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CGPA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oxplot of CGPA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5FED5175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53CC3800" wp14:editId="5EDA2F6B">
            <wp:extent cx="3824577" cy="218660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d_jahnvi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192" cy="218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AD2F1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Identifying outliers using z-score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z_scores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scale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>CGPA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outliersCGPA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which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FunctionTok"/>
          <w:rFonts w:ascii="Times New Roman" w:hAnsi="Times New Roman" w:cs="Times New Roman"/>
        </w:rPr>
        <w:t>abs</w:t>
      </w:r>
      <w:r w:rsidRPr="00710435">
        <w:rPr>
          <w:rStyle w:val="NormalTok"/>
          <w:rFonts w:ascii="Times New Roman" w:hAnsi="Times New Roman" w:cs="Times New Roman"/>
        </w:rPr>
        <w:t xml:space="preserve">(z_scores) </w:t>
      </w:r>
      <w:r w:rsidRPr="00710435">
        <w:rPr>
          <w:rStyle w:val="SpecialCharTok"/>
          <w:rFonts w:ascii="Times New Roman" w:hAnsi="Times New Roman" w:cs="Times New Roman"/>
        </w:rPr>
        <w:t>&gt;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DecValTok"/>
          <w:rFonts w:ascii="Times New Roman" w:hAnsi="Times New Roman" w:cs="Times New Roman"/>
        </w:rPr>
        <w:t>3</w:t>
      </w:r>
      <w:r w:rsidRPr="00710435">
        <w:rPr>
          <w:rStyle w:val="NormalTok"/>
          <w:rFonts w:ascii="Times New Roman" w:hAnsi="Times New Roman" w:cs="Times New Roman"/>
        </w:rPr>
        <w:t xml:space="preserve">)  </w:t>
      </w:r>
      <w:r w:rsidRPr="00710435">
        <w:rPr>
          <w:rStyle w:val="CommentTok"/>
          <w:rFonts w:ascii="Times New Roman" w:hAnsi="Times New Roman" w:cs="Times New Roman"/>
        </w:rPr>
        <w:t># outlier detected at 59</w:t>
      </w:r>
    </w:p>
    <w:p w14:paraId="351DC23F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6D5B2E6E" w14:textId="54F0CE0E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Imputed outlier with the median of CGPA directly in the same column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>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>CGPA[</w:t>
      </w:r>
      <w:r w:rsidRPr="00710435">
        <w:rPr>
          <w:rStyle w:val="FunctionTok"/>
          <w:rFonts w:ascii="Times New Roman" w:hAnsi="Times New Roman" w:cs="Times New Roman"/>
        </w:rPr>
        <w:t>abs</w:t>
      </w:r>
      <w:r w:rsidRPr="00710435">
        <w:rPr>
          <w:rStyle w:val="NormalTok"/>
          <w:rFonts w:ascii="Times New Roman" w:hAnsi="Times New Roman" w:cs="Times New Roman"/>
        </w:rPr>
        <w:t xml:space="preserve">(z_scores) </w:t>
      </w:r>
      <w:r w:rsidRPr="00710435">
        <w:rPr>
          <w:rStyle w:val="SpecialCharTok"/>
          <w:rFonts w:ascii="Times New Roman" w:hAnsi="Times New Roman" w:cs="Times New Roman"/>
        </w:rPr>
        <w:t>&gt;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DecValTok"/>
          <w:rFonts w:ascii="Times New Roman" w:hAnsi="Times New Roman" w:cs="Times New Roman"/>
        </w:rPr>
        <w:t>3</w:t>
      </w:r>
      <w:r w:rsidRPr="00710435">
        <w:rPr>
          <w:rStyle w:val="NormalTok"/>
          <w:rFonts w:ascii="Times New Roman" w:hAnsi="Times New Roman" w:cs="Times New Roman"/>
        </w:rPr>
        <w:t xml:space="preserve">]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median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CGPA, </w:t>
      </w:r>
      <w:r w:rsidRPr="00710435">
        <w:rPr>
          <w:rStyle w:val="AttributeTok"/>
          <w:rFonts w:ascii="Times New Roman" w:hAnsi="Times New Roman" w:cs="Times New Roman"/>
        </w:rPr>
        <w:t>na.rm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ConstantTok"/>
          <w:rFonts w:ascii="Times New Roman" w:hAnsi="Times New Roman" w:cs="Times New Roman"/>
        </w:rPr>
        <w:t>TRUE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2D1C9680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5E112BB8" w14:textId="51B1CD44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Checking Data Distribution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CommentTok"/>
          <w:rFonts w:ascii="Times New Roman" w:hAnsi="Times New Roman" w:cs="Times New Roman"/>
        </w:rPr>
        <w:t xml:space="preserve"># Histogram 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his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CGPA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Histogram of CGPA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lightblue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53C71220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E3CA81C" wp14:editId="6D900B96">
            <wp:extent cx="3506525" cy="181289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d_jahnv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896" cy="181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F3F20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his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GRE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Histogram of GR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3EF57EE0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622231A0" wp14:editId="5C98E096">
            <wp:extent cx="3363401" cy="170953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md_jahnvi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506" cy="171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11F74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hist</w:t>
      </w:r>
      <w:r w:rsidRPr="00710435">
        <w:rPr>
          <w:rStyle w:val="NormalTok"/>
          <w:rFonts w:ascii="Times New Roman" w:hAnsi="Times New Roman" w:cs="Times New Roman"/>
        </w:rPr>
        <w:t>(train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NormalTok"/>
          <w:rFonts w:ascii="Times New Roman" w:hAnsi="Times New Roman" w:cs="Times New Roman"/>
        </w:rPr>
        <w:t xml:space="preserve">TOEFL, </w:t>
      </w:r>
      <w:r w:rsidRPr="00710435">
        <w:rPr>
          <w:rStyle w:val="AttributeTok"/>
          <w:rFonts w:ascii="Times New Roman" w:hAnsi="Times New Roman" w:cs="Times New Roman"/>
        </w:rPr>
        <w:t>main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Histogram of TOEFL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green"</w:t>
      </w:r>
      <w:r w:rsidRPr="00710435">
        <w:rPr>
          <w:rStyle w:val="NormalTok"/>
          <w:rFonts w:ascii="Times New Roman" w:hAnsi="Times New Roman" w:cs="Times New Roman"/>
        </w:rPr>
        <w:t xml:space="preserve">)  </w:t>
      </w:r>
      <w:r w:rsidRPr="00710435">
        <w:rPr>
          <w:rStyle w:val="CommentTok"/>
          <w:rFonts w:ascii="Times New Roman" w:hAnsi="Times New Roman" w:cs="Times New Roman"/>
        </w:rPr>
        <w:t># doesn't feel like data is highly skewed.</w:t>
      </w:r>
    </w:p>
    <w:p w14:paraId="0AF09B4E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4E47F796" wp14:editId="44AB823E">
            <wp:extent cx="3283888" cy="195602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md_jahnvi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304" cy="195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2C40B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Visualizing Correlations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CommentTok"/>
          <w:rFonts w:ascii="Times New Roman" w:hAnsi="Times New Roman" w:cs="Times New Roman"/>
        </w:rPr>
        <w:t># Correlation matrix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train_correlation_matrix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cor</w:t>
      </w:r>
      <w:r w:rsidRPr="00710435">
        <w:rPr>
          <w:rStyle w:val="NormalTok"/>
          <w:rFonts w:ascii="Times New Roman" w:hAnsi="Times New Roman" w:cs="Times New Roman"/>
        </w:rPr>
        <w:t xml:space="preserve">(train_data[, </w:t>
      </w:r>
      <w:r w:rsidRPr="00710435">
        <w:rPr>
          <w:rStyle w:val="FunctionTok"/>
          <w:rFonts w:ascii="Times New Roman" w:hAnsi="Times New Roman" w:cs="Times New Roman"/>
        </w:rPr>
        <w:t>c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GR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TOEFL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GPA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Research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hance of Admit"</w:t>
      </w:r>
      <w:r w:rsidRPr="00710435">
        <w:rPr>
          <w:rStyle w:val="NormalTok"/>
          <w:rFonts w:ascii="Times New Roman" w:hAnsi="Times New Roman" w:cs="Times New Roman"/>
        </w:rPr>
        <w:t>)])</w:t>
      </w:r>
    </w:p>
    <w:p w14:paraId="25A11A5A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72A7C97D" w14:textId="3CC67C73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Create a heatmap using corrplot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corrplot)</w:t>
      </w:r>
    </w:p>
    <w:p w14:paraId="395D7889" w14:textId="77777777" w:rsidR="00710435" w:rsidRDefault="00000000">
      <w:pPr>
        <w:pStyle w:val="SourceCode"/>
        <w:rPr>
          <w:rStyle w:val="NormalTok"/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corrplot</w:t>
      </w:r>
      <w:r w:rsidRPr="00710435">
        <w:rPr>
          <w:rStyle w:val="NormalTok"/>
          <w:rFonts w:ascii="Times New Roman" w:hAnsi="Times New Roman" w:cs="Times New Roman"/>
        </w:rPr>
        <w:t xml:space="preserve">(train_correlation_matrix, </w:t>
      </w:r>
      <w:r w:rsidRPr="00710435">
        <w:rPr>
          <w:rStyle w:val="AttributeTok"/>
          <w:rFonts w:ascii="Times New Roman" w:hAnsi="Times New Roman" w:cs="Times New Roman"/>
        </w:rPr>
        <w:t>method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number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colorRampPalette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FunctionTok"/>
          <w:rFonts w:ascii="Times New Roman" w:hAnsi="Times New Roman" w:cs="Times New Roman"/>
        </w:rPr>
        <w:t>c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whit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red"</w:t>
      </w:r>
      <w:r w:rsidRPr="00710435">
        <w:rPr>
          <w:rStyle w:val="NormalTok"/>
          <w:rFonts w:ascii="Times New Roman" w:hAnsi="Times New Roman" w:cs="Times New Roman"/>
        </w:rPr>
        <w:t>))(</w:t>
      </w:r>
      <w:r w:rsidRPr="00710435">
        <w:rPr>
          <w:rStyle w:val="DecValTok"/>
          <w:rFonts w:ascii="Times New Roman" w:hAnsi="Times New Roman" w:cs="Times New Roman"/>
        </w:rPr>
        <w:t>100</w:t>
      </w:r>
      <w:r w:rsidRPr="00710435">
        <w:rPr>
          <w:rStyle w:val="NormalTok"/>
          <w:rFonts w:ascii="Times New Roman" w:hAnsi="Times New Roman" w:cs="Times New Roman"/>
        </w:rPr>
        <w:t xml:space="preserve">), </w:t>
      </w:r>
      <w:r w:rsidRPr="00710435">
        <w:rPr>
          <w:rStyle w:val="AttributeTok"/>
          <w:rFonts w:ascii="Times New Roman" w:hAnsi="Times New Roman" w:cs="Times New Roman"/>
        </w:rPr>
        <w:t>number.cex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loatTok"/>
          <w:rFonts w:ascii="Times New Roman" w:hAnsi="Times New Roman" w:cs="Times New Roman"/>
        </w:rPr>
        <w:t>0.7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</w:p>
    <w:p w14:paraId="7D35B7E5" w14:textId="77777777" w:rsidR="00710435" w:rsidRDefault="00710435">
      <w:pPr>
        <w:pStyle w:val="SourceCode"/>
        <w:rPr>
          <w:rStyle w:val="NormalTok"/>
          <w:rFonts w:ascii="Times New Roman" w:hAnsi="Times New Roman" w:cs="Times New Roman"/>
        </w:rPr>
      </w:pPr>
    </w:p>
    <w:p w14:paraId="036D4861" w14:textId="51E5F004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This approach can be helpful when the color differences are not very pronounced</w:t>
      </w:r>
    </w:p>
    <w:p w14:paraId="127E5941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432195A" wp14:editId="61033BB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md_jahnv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2C5F1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Multiple correlations using the psych package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psych)</w:t>
      </w:r>
    </w:p>
    <w:p w14:paraId="384971B8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FunctionTok"/>
          <w:rFonts w:ascii="Times New Roman" w:hAnsi="Times New Roman" w:cs="Times New Roman"/>
        </w:rPr>
        <w:t>pairs.panels</w:t>
      </w:r>
      <w:r w:rsidRPr="00710435">
        <w:rPr>
          <w:rStyle w:val="NormalTok"/>
          <w:rFonts w:ascii="Times New Roman" w:hAnsi="Times New Roman" w:cs="Times New Roman"/>
        </w:rPr>
        <w:t xml:space="preserve">(train_data[, </w:t>
      </w:r>
      <w:r w:rsidRPr="00710435">
        <w:rPr>
          <w:rStyle w:val="FunctionTok"/>
          <w:rFonts w:ascii="Times New Roman" w:hAnsi="Times New Roman" w:cs="Times New Roman"/>
        </w:rPr>
        <w:t>c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"GR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TOEFL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StringTok"/>
          <w:rFonts w:ascii="Times New Roman" w:hAnsi="Times New Roman" w:cs="Times New Roman"/>
        </w:rPr>
        <w:t>"CGPA"</w:t>
      </w:r>
      <w:r w:rsidRPr="00710435">
        <w:rPr>
          <w:rStyle w:val="NormalTok"/>
          <w:rFonts w:ascii="Times New Roman" w:hAnsi="Times New Roman" w:cs="Times New Roman"/>
        </w:rPr>
        <w:t>)])</w:t>
      </w:r>
    </w:p>
    <w:p w14:paraId="749C799B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54174AF3" wp14:editId="1CA33A3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md_jahnv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22060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Scatter plot of GRE vs. CGPA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library</w:t>
      </w:r>
      <w:r w:rsidRPr="00710435">
        <w:rPr>
          <w:rStyle w:val="NormalTok"/>
          <w:rFonts w:ascii="Times New Roman" w:hAnsi="Times New Roman" w:cs="Times New Roman"/>
        </w:rPr>
        <w:t>(ggplot2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ggplot</w:t>
      </w:r>
      <w:r w:rsidRPr="00710435">
        <w:rPr>
          <w:rStyle w:val="NormalTok"/>
          <w:rFonts w:ascii="Times New Roman" w:hAnsi="Times New Roman" w:cs="Times New Roman"/>
        </w:rPr>
        <w:t xml:space="preserve">(train_data, </w:t>
      </w:r>
      <w:r w:rsidRPr="00710435">
        <w:rPr>
          <w:rStyle w:val="FunctionTok"/>
          <w:rFonts w:ascii="Times New Roman" w:hAnsi="Times New Roman" w:cs="Times New Roman"/>
        </w:rPr>
        <w:t>ae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x =</w:t>
      </w:r>
      <w:r w:rsidRPr="00710435">
        <w:rPr>
          <w:rStyle w:val="NormalTok"/>
          <w:rFonts w:ascii="Times New Roman" w:hAnsi="Times New Roman" w:cs="Times New Roman"/>
        </w:rPr>
        <w:t xml:space="preserve"> GRE, </w:t>
      </w:r>
      <w:r w:rsidRPr="00710435">
        <w:rPr>
          <w:rStyle w:val="AttributeTok"/>
          <w:rFonts w:ascii="Times New Roman" w:hAnsi="Times New Roman" w:cs="Times New Roman"/>
        </w:rPr>
        <w:t>y =</w:t>
      </w:r>
      <w:r w:rsidRPr="00710435">
        <w:rPr>
          <w:rStyle w:val="NormalTok"/>
          <w:rFonts w:ascii="Times New Roman" w:hAnsi="Times New Roman" w:cs="Times New Roman"/>
        </w:rPr>
        <w:t xml:space="preserve"> CGPA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AttributeTok"/>
          <w:rFonts w:ascii="Times New Roman" w:hAnsi="Times New Roman" w:cs="Times New Roman"/>
        </w:rPr>
        <w:t>Chance of Admit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NormalTok"/>
          <w:rFonts w:ascii="Times New Roman" w:hAnsi="Times New Roman" w:cs="Times New Roman"/>
        </w:rPr>
        <w:t xml:space="preserve">)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point</w:t>
      </w:r>
      <w:r w:rsidRPr="00710435">
        <w:rPr>
          <w:rStyle w:val="NormalTok"/>
          <w:rFonts w:ascii="Times New Roman" w:hAnsi="Times New Roman" w:cs="Times New Roman"/>
        </w:rPr>
        <w:t xml:space="preserve">(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smooth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method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lm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s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ConstantTok"/>
          <w:rFonts w:ascii="Times New Roman" w:hAnsi="Times New Roman" w:cs="Times New Roman"/>
        </w:rPr>
        <w:t>FALSE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lab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titl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Scatter Plot of GRE vs. CGPA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scale_color_gradient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low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high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red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30D0E076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VerbatimChar"/>
          <w:rFonts w:ascii="Times New Roman" w:hAnsi="Times New Roman" w:cs="Times New Roman"/>
        </w:rPr>
        <w:t>## `geom_smooth()` using formula = 'y ~ x'</w:t>
      </w:r>
    </w:p>
    <w:p w14:paraId="583FE3AF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FC7BE9" wp14:editId="51444C6C">
            <wp:extent cx="4126727" cy="262393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md_jahnvi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315" cy="262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EA218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Scatter Plot of TOEFL vs. CGPA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ggplot</w:t>
      </w:r>
      <w:r w:rsidRPr="00710435">
        <w:rPr>
          <w:rStyle w:val="NormalTok"/>
          <w:rFonts w:ascii="Times New Roman" w:hAnsi="Times New Roman" w:cs="Times New Roman"/>
        </w:rPr>
        <w:t xml:space="preserve">(train_data, </w:t>
      </w:r>
      <w:r w:rsidRPr="00710435">
        <w:rPr>
          <w:rStyle w:val="FunctionTok"/>
          <w:rFonts w:ascii="Times New Roman" w:hAnsi="Times New Roman" w:cs="Times New Roman"/>
        </w:rPr>
        <w:t>ae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x =</w:t>
      </w:r>
      <w:r w:rsidRPr="00710435">
        <w:rPr>
          <w:rStyle w:val="NormalTok"/>
          <w:rFonts w:ascii="Times New Roman" w:hAnsi="Times New Roman" w:cs="Times New Roman"/>
        </w:rPr>
        <w:t xml:space="preserve"> TOEFL, </w:t>
      </w:r>
      <w:r w:rsidRPr="00710435">
        <w:rPr>
          <w:rStyle w:val="AttributeTok"/>
          <w:rFonts w:ascii="Times New Roman" w:hAnsi="Times New Roman" w:cs="Times New Roman"/>
        </w:rPr>
        <w:t>y =</w:t>
      </w:r>
      <w:r w:rsidRPr="00710435">
        <w:rPr>
          <w:rStyle w:val="NormalTok"/>
          <w:rFonts w:ascii="Times New Roman" w:hAnsi="Times New Roman" w:cs="Times New Roman"/>
        </w:rPr>
        <w:t xml:space="preserve"> CGPA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AttributeTok"/>
          <w:rFonts w:ascii="Times New Roman" w:hAnsi="Times New Roman" w:cs="Times New Roman"/>
        </w:rPr>
        <w:t>Chance of Admit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NormalTok"/>
          <w:rFonts w:ascii="Times New Roman" w:hAnsi="Times New Roman" w:cs="Times New Roman"/>
        </w:rPr>
        <w:t xml:space="preserve">)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point</w:t>
      </w:r>
      <w:r w:rsidRPr="00710435">
        <w:rPr>
          <w:rStyle w:val="NormalTok"/>
          <w:rFonts w:ascii="Times New Roman" w:hAnsi="Times New Roman" w:cs="Times New Roman"/>
        </w:rPr>
        <w:t xml:space="preserve">(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smooth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method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lm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s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ConstantTok"/>
          <w:rFonts w:ascii="Times New Roman" w:hAnsi="Times New Roman" w:cs="Times New Roman"/>
        </w:rPr>
        <w:t>FALSE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lab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titl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Scatter Plot of TOEFL vs. CGPA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scale_color_gradient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low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high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red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1A6D2D51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VerbatimChar"/>
          <w:rFonts w:ascii="Times New Roman" w:hAnsi="Times New Roman" w:cs="Times New Roman"/>
        </w:rPr>
        <w:t>## `geom_smooth()` using formula = 'y ~ x'</w:t>
      </w:r>
    </w:p>
    <w:p w14:paraId="6970318C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drawing>
          <wp:inline distT="0" distB="0" distL="0" distR="0" wp14:anchorId="21C26088" wp14:editId="09B1A43C">
            <wp:extent cx="3896139" cy="279885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md_jahnv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635" cy="280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9BFBF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Scatter Plot of GRE vs. TOEFL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ggplot</w:t>
      </w:r>
      <w:r w:rsidRPr="00710435">
        <w:rPr>
          <w:rStyle w:val="NormalTok"/>
          <w:rFonts w:ascii="Times New Roman" w:hAnsi="Times New Roman" w:cs="Times New Roman"/>
        </w:rPr>
        <w:t xml:space="preserve">(train_data, </w:t>
      </w:r>
      <w:r w:rsidRPr="00710435">
        <w:rPr>
          <w:rStyle w:val="FunctionTok"/>
          <w:rFonts w:ascii="Times New Roman" w:hAnsi="Times New Roman" w:cs="Times New Roman"/>
        </w:rPr>
        <w:t>ae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x =</w:t>
      </w:r>
      <w:r w:rsidRPr="00710435">
        <w:rPr>
          <w:rStyle w:val="NormalTok"/>
          <w:rFonts w:ascii="Times New Roman" w:hAnsi="Times New Roman" w:cs="Times New Roman"/>
        </w:rPr>
        <w:t xml:space="preserve"> GRE, </w:t>
      </w:r>
      <w:r w:rsidRPr="00710435">
        <w:rPr>
          <w:rStyle w:val="AttributeTok"/>
          <w:rFonts w:ascii="Times New Roman" w:hAnsi="Times New Roman" w:cs="Times New Roman"/>
        </w:rPr>
        <w:t>y =</w:t>
      </w:r>
      <w:r w:rsidRPr="00710435">
        <w:rPr>
          <w:rStyle w:val="NormalTok"/>
          <w:rFonts w:ascii="Times New Roman" w:hAnsi="Times New Roman" w:cs="Times New Roman"/>
        </w:rPr>
        <w:t xml:space="preserve"> TOEFL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AttributeTok"/>
          <w:rFonts w:ascii="Times New Roman" w:hAnsi="Times New Roman" w:cs="Times New Roman"/>
        </w:rPr>
        <w:t>Chance of Admit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NormalTok"/>
          <w:rFonts w:ascii="Times New Roman" w:hAnsi="Times New Roman" w:cs="Times New Roman"/>
        </w:rPr>
        <w:t xml:space="preserve">)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point</w:t>
      </w:r>
      <w:r w:rsidRPr="00710435">
        <w:rPr>
          <w:rStyle w:val="NormalTok"/>
          <w:rFonts w:ascii="Times New Roman" w:hAnsi="Times New Roman" w:cs="Times New Roman"/>
        </w:rPr>
        <w:t xml:space="preserve">(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geom_smooth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method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lm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s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ConstantTok"/>
          <w:rFonts w:ascii="Times New Roman" w:hAnsi="Times New Roman" w:cs="Times New Roman"/>
        </w:rPr>
        <w:t>FALSE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color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labs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title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Scatter Plot of GRE vs. TOEFL"</w:t>
      </w:r>
      <w:r w:rsidRPr="00710435">
        <w:rPr>
          <w:rStyle w:val="NormalTok"/>
          <w:rFonts w:ascii="Times New Roman" w:hAnsi="Times New Roman" w:cs="Times New Roman"/>
        </w:rPr>
        <w:t xml:space="preserve">)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  </w:t>
      </w:r>
      <w:r w:rsidRPr="00710435">
        <w:rPr>
          <w:rStyle w:val="FunctionTok"/>
          <w:rFonts w:ascii="Times New Roman" w:hAnsi="Times New Roman" w:cs="Times New Roman"/>
        </w:rPr>
        <w:t>scale_color_gradient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low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blue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high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tringTok"/>
          <w:rFonts w:ascii="Times New Roman" w:hAnsi="Times New Roman" w:cs="Times New Roman"/>
        </w:rPr>
        <w:t>"red"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2CADCDD7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VerbatimChar"/>
          <w:rFonts w:ascii="Times New Roman" w:hAnsi="Times New Roman" w:cs="Times New Roman"/>
        </w:rPr>
        <w:t>## `geom_smooth()` using formula = 'y ~ x'</w:t>
      </w:r>
    </w:p>
    <w:p w14:paraId="22BE8793" w14:textId="77777777" w:rsidR="00DC52D5" w:rsidRPr="00710435" w:rsidRDefault="00000000">
      <w:pPr>
        <w:pStyle w:val="FirstParagraph"/>
        <w:rPr>
          <w:rFonts w:ascii="Times New Roman" w:hAnsi="Times New Roman" w:cs="Times New Roman"/>
        </w:rPr>
      </w:pPr>
      <w:r w:rsidRPr="0071043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D651B5" wp14:editId="5AE1ED1D">
            <wp:extent cx="4166483" cy="298173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md_jahnv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971" cy="298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3DD69" w14:textId="77777777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Linear regression model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model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lm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AttributeTok"/>
          <w:rFonts w:ascii="Times New Roman" w:hAnsi="Times New Roman" w:cs="Times New Roman"/>
        </w:rPr>
        <w:t>Chance of Admit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SpecialCharTok"/>
          <w:rFonts w:ascii="Times New Roman" w:hAnsi="Times New Roman" w:cs="Times New Roman"/>
        </w:rPr>
        <w:t>~</w:t>
      </w:r>
      <w:r w:rsidRPr="00710435">
        <w:rPr>
          <w:rStyle w:val="NormalTok"/>
          <w:rFonts w:ascii="Times New Roman" w:hAnsi="Times New Roman" w:cs="Times New Roman"/>
        </w:rPr>
        <w:t xml:space="preserve"> GRE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Style w:val="NormalTok"/>
          <w:rFonts w:ascii="Times New Roman" w:hAnsi="Times New Roman" w:cs="Times New Roman"/>
        </w:rPr>
        <w:t xml:space="preserve"> TOEFL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Style w:val="NormalTok"/>
          <w:rFonts w:ascii="Times New Roman" w:hAnsi="Times New Roman" w:cs="Times New Roman"/>
        </w:rPr>
        <w:t xml:space="preserve"> CGPA </w:t>
      </w:r>
      <w:r w:rsidRPr="00710435">
        <w:rPr>
          <w:rStyle w:val="SpecialCharTok"/>
          <w:rFonts w:ascii="Times New Roman" w:hAnsi="Times New Roman" w:cs="Times New Roman"/>
        </w:rPr>
        <w:t>+</w:t>
      </w:r>
      <w:r w:rsidRPr="00710435">
        <w:rPr>
          <w:rStyle w:val="NormalTok"/>
          <w:rFonts w:ascii="Times New Roman" w:hAnsi="Times New Roman" w:cs="Times New Roman"/>
        </w:rPr>
        <w:t xml:space="preserve"> Research, </w:t>
      </w:r>
      <w:r w:rsidRPr="00710435">
        <w:rPr>
          <w:rStyle w:val="AttributeTok"/>
          <w:rFonts w:ascii="Times New Roman" w:hAnsi="Times New Roman" w:cs="Times New Roman"/>
        </w:rPr>
        <w:t>data =</w:t>
      </w:r>
      <w:r w:rsidRPr="00710435">
        <w:rPr>
          <w:rStyle w:val="NormalTok"/>
          <w:rFonts w:ascii="Times New Roman" w:hAnsi="Times New Roman" w:cs="Times New Roman"/>
        </w:rPr>
        <w:t xml:space="preserve"> train_data)</w:t>
      </w:r>
    </w:p>
    <w:p w14:paraId="0018E1C6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4C31B1CD" w14:textId="10DCC25B" w:rsidR="00DC52D5" w:rsidRPr="00710435" w:rsidRDefault="00000000">
      <w:pPr>
        <w:pStyle w:val="SourceCode"/>
        <w:rPr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Model evaluation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predictions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predict</w:t>
      </w:r>
      <w:r w:rsidRPr="00710435">
        <w:rPr>
          <w:rStyle w:val="NormalTok"/>
          <w:rFonts w:ascii="Times New Roman" w:hAnsi="Times New Roman" w:cs="Times New Roman"/>
        </w:rPr>
        <w:t xml:space="preserve">(model, </w:t>
      </w:r>
      <w:r w:rsidRPr="00710435">
        <w:rPr>
          <w:rStyle w:val="AttributeTok"/>
          <w:rFonts w:ascii="Times New Roman" w:hAnsi="Times New Roman" w:cs="Times New Roman"/>
        </w:rPr>
        <w:t>newdata =</w:t>
      </w:r>
      <w:r w:rsidRPr="00710435">
        <w:rPr>
          <w:rStyle w:val="NormalTok"/>
          <w:rFonts w:ascii="Times New Roman" w:hAnsi="Times New Roman" w:cs="Times New Roman"/>
        </w:rPr>
        <w:t xml:space="preserve"> test_data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actual_outcomes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test_data</w:t>
      </w:r>
      <w:r w:rsidRPr="00710435">
        <w:rPr>
          <w:rStyle w:val="SpecialCharTok"/>
          <w:rFonts w:ascii="Times New Roman" w:hAnsi="Times New Roman" w:cs="Times New Roman"/>
        </w:rPr>
        <w:t>$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Style w:val="AttributeTok"/>
          <w:rFonts w:ascii="Times New Roman" w:hAnsi="Times New Roman" w:cs="Times New Roman"/>
        </w:rPr>
        <w:t>Chance of Admit</w:t>
      </w:r>
      <w:r w:rsidRPr="00710435">
        <w:rPr>
          <w:rStyle w:val="StringTok"/>
          <w:rFonts w:ascii="Times New Roman" w:hAnsi="Times New Roman" w:cs="Times New Roman"/>
        </w:rPr>
        <w:t>`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mse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mean</w:t>
      </w:r>
      <w:r w:rsidRPr="00710435">
        <w:rPr>
          <w:rStyle w:val="NormalTok"/>
          <w:rFonts w:ascii="Times New Roman" w:hAnsi="Times New Roman" w:cs="Times New Roman"/>
        </w:rPr>
        <w:t xml:space="preserve">((actual_outcomes </w:t>
      </w:r>
      <w:r w:rsidRPr="00710435">
        <w:rPr>
          <w:rStyle w:val="SpecialCharTok"/>
          <w:rFonts w:ascii="Times New Roman" w:hAnsi="Times New Roman" w:cs="Times New Roman"/>
        </w:rPr>
        <w:t>-</w:t>
      </w:r>
      <w:r w:rsidRPr="00710435">
        <w:rPr>
          <w:rStyle w:val="NormalTok"/>
          <w:rFonts w:ascii="Times New Roman" w:hAnsi="Times New Roman" w:cs="Times New Roman"/>
        </w:rPr>
        <w:t xml:space="preserve"> predictions)</w:t>
      </w:r>
      <w:r w:rsidRPr="00710435">
        <w:rPr>
          <w:rStyle w:val="SpecialCharTok"/>
          <w:rFonts w:ascii="Times New Roman" w:hAnsi="Times New Roman" w:cs="Times New Roman"/>
        </w:rPr>
        <w:t>^</w:t>
      </w:r>
      <w:r w:rsidRPr="00710435">
        <w:rPr>
          <w:rStyle w:val="DecValTok"/>
          <w:rFonts w:ascii="Times New Roman" w:hAnsi="Times New Roman" w:cs="Times New Roman"/>
        </w:rPr>
        <w:t>2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11BF904C" w14:textId="77777777" w:rsidR="00710435" w:rsidRDefault="00710435">
      <w:pPr>
        <w:pStyle w:val="SourceCode"/>
        <w:rPr>
          <w:rStyle w:val="CommentTok"/>
          <w:rFonts w:ascii="Times New Roman" w:hAnsi="Times New Roman" w:cs="Times New Roman"/>
        </w:rPr>
      </w:pPr>
    </w:p>
    <w:p w14:paraId="297EE935" w14:textId="559A0BB2" w:rsidR="00DC52D5" w:rsidRDefault="00000000">
      <w:pPr>
        <w:pStyle w:val="SourceCode"/>
        <w:rPr>
          <w:rStyle w:val="NormalTok"/>
          <w:rFonts w:ascii="Times New Roman" w:hAnsi="Times New Roman" w:cs="Times New Roman"/>
        </w:rPr>
      </w:pPr>
      <w:r w:rsidRPr="00710435">
        <w:rPr>
          <w:rStyle w:val="CommentTok"/>
          <w:rFonts w:ascii="Times New Roman" w:hAnsi="Times New Roman" w:cs="Times New Roman"/>
        </w:rPr>
        <w:t># Saved predictions to a CSV file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NormalTok"/>
          <w:rFonts w:ascii="Times New Roman" w:hAnsi="Times New Roman" w:cs="Times New Roman"/>
        </w:rPr>
        <w:t xml:space="preserve">predictions_df </w:t>
      </w:r>
      <w:r w:rsidRPr="00710435">
        <w:rPr>
          <w:rStyle w:val="OtherTok"/>
          <w:rFonts w:ascii="Times New Roman" w:hAnsi="Times New Roman" w:cs="Times New Roman"/>
        </w:rPr>
        <w:t>&lt;-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FunctionTok"/>
          <w:rFonts w:ascii="Times New Roman" w:hAnsi="Times New Roman" w:cs="Times New Roman"/>
        </w:rPr>
        <w:t>data.frame</w:t>
      </w:r>
      <w:r w:rsidRPr="00710435">
        <w:rPr>
          <w:rStyle w:val="NormalTok"/>
          <w:rFonts w:ascii="Times New Roman" w:hAnsi="Times New Roman" w:cs="Times New Roman"/>
        </w:rPr>
        <w:t>(</w:t>
      </w:r>
      <w:r w:rsidRPr="00710435">
        <w:rPr>
          <w:rStyle w:val="AttributeTok"/>
          <w:rFonts w:ascii="Times New Roman" w:hAnsi="Times New Roman" w:cs="Times New Roman"/>
        </w:rPr>
        <w:t>Chance_of_Admit_Predicted =</w:t>
      </w:r>
      <w:r w:rsidRPr="00710435">
        <w:rPr>
          <w:rStyle w:val="NormalTok"/>
          <w:rFonts w:ascii="Times New Roman" w:hAnsi="Times New Roman" w:cs="Times New Roman"/>
        </w:rPr>
        <w:t xml:space="preserve"> predictions)</w:t>
      </w:r>
      <w:r w:rsidRPr="00710435">
        <w:rPr>
          <w:rFonts w:ascii="Times New Roman" w:hAnsi="Times New Roman" w:cs="Times New Roman"/>
        </w:rPr>
        <w:br/>
      </w:r>
      <w:r w:rsidRPr="00710435">
        <w:rPr>
          <w:rStyle w:val="FunctionTok"/>
          <w:rFonts w:ascii="Times New Roman" w:hAnsi="Times New Roman" w:cs="Times New Roman"/>
        </w:rPr>
        <w:t>write.csv</w:t>
      </w:r>
      <w:r w:rsidRPr="00710435">
        <w:rPr>
          <w:rStyle w:val="NormalTok"/>
          <w:rFonts w:ascii="Times New Roman" w:hAnsi="Times New Roman" w:cs="Times New Roman"/>
        </w:rPr>
        <w:t xml:space="preserve">(predictions_df, </w:t>
      </w:r>
      <w:r w:rsidRPr="00710435">
        <w:rPr>
          <w:rStyle w:val="StringTok"/>
          <w:rFonts w:ascii="Times New Roman" w:hAnsi="Times New Roman" w:cs="Times New Roman"/>
        </w:rPr>
        <w:t>"predicted_results.csv"</w:t>
      </w:r>
      <w:r w:rsidRPr="00710435">
        <w:rPr>
          <w:rStyle w:val="NormalTok"/>
          <w:rFonts w:ascii="Times New Roman" w:hAnsi="Times New Roman" w:cs="Times New Roman"/>
        </w:rPr>
        <w:t xml:space="preserve">, </w:t>
      </w:r>
      <w:r w:rsidRPr="00710435">
        <w:rPr>
          <w:rStyle w:val="AttributeTok"/>
          <w:rFonts w:ascii="Times New Roman" w:hAnsi="Times New Roman" w:cs="Times New Roman"/>
        </w:rPr>
        <w:t>row.names =</w:t>
      </w:r>
      <w:r w:rsidRPr="00710435">
        <w:rPr>
          <w:rStyle w:val="NormalTok"/>
          <w:rFonts w:ascii="Times New Roman" w:hAnsi="Times New Roman" w:cs="Times New Roman"/>
        </w:rPr>
        <w:t xml:space="preserve"> </w:t>
      </w:r>
      <w:r w:rsidRPr="00710435">
        <w:rPr>
          <w:rStyle w:val="ConstantTok"/>
          <w:rFonts w:ascii="Times New Roman" w:hAnsi="Times New Roman" w:cs="Times New Roman"/>
        </w:rPr>
        <w:t>FALSE</w:t>
      </w:r>
      <w:r w:rsidRPr="00710435">
        <w:rPr>
          <w:rStyle w:val="NormalTok"/>
          <w:rFonts w:ascii="Times New Roman" w:hAnsi="Times New Roman" w:cs="Times New Roman"/>
        </w:rPr>
        <w:t>)</w:t>
      </w:r>
    </w:p>
    <w:p w14:paraId="54AA54E0" w14:textId="77777777" w:rsidR="00710435" w:rsidRDefault="00710435">
      <w:pPr>
        <w:pStyle w:val="SourceCode"/>
        <w:rPr>
          <w:rStyle w:val="NormalTok"/>
          <w:rFonts w:ascii="Times New Roman" w:hAnsi="Times New Roman" w:cs="Times New Roman"/>
        </w:rPr>
      </w:pPr>
    </w:p>
    <w:p w14:paraId="7267D6E0" w14:textId="05033AA2" w:rsidR="00710435" w:rsidRPr="00CE101F" w:rsidRDefault="005F4F8F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5F4F8F">
        <w:rPr>
          <w:rFonts w:ascii="Times New Roman" w:hAnsi="Times New Roman" w:cs="Times New Roman"/>
          <w:sz w:val="22"/>
          <w:szCs w:val="22"/>
        </w:rPr>
        <w:t>Linear regression model</w:t>
      </w:r>
      <w:r>
        <w:rPr>
          <w:rFonts w:ascii="Times New Roman" w:hAnsi="Times New Roman" w:cs="Times New Roman"/>
          <w:sz w:val="22"/>
          <w:szCs w:val="22"/>
        </w:rPr>
        <w:t xml:space="preserve"> e</w:t>
      </w:r>
      <w:r w:rsidR="00710435" w:rsidRPr="00CE101F">
        <w:rPr>
          <w:rFonts w:ascii="Times New Roman" w:hAnsi="Times New Roman" w:cs="Times New Roman"/>
          <w:sz w:val="22"/>
          <w:szCs w:val="22"/>
        </w:rPr>
        <w:t xml:space="preserve">quation: </w:t>
      </w:r>
      <w:r w:rsidR="00710435" w:rsidRPr="00CE101F">
        <w:rPr>
          <w:rFonts w:ascii="Times New Roman" w:hAnsi="Times New Roman" w:cs="Times New Roman"/>
          <w:sz w:val="22"/>
          <w:szCs w:val="22"/>
        </w:rPr>
        <w:br/>
      </w:r>
      <w:r w:rsidR="00710435" w:rsidRPr="00CE101F">
        <w:rPr>
          <w:rFonts w:ascii="Times New Roman" w:hAnsi="Times New Roman" w:cs="Times New Roman"/>
          <w:sz w:val="22"/>
          <w:szCs w:val="22"/>
        </w:rPr>
        <w:br/>
      </w:r>
      <w:r w:rsidR="00710435" w:rsidRPr="00CE101F">
        <w:rPr>
          <w:rFonts w:ascii="Times New Roman" w:hAnsi="Times New Roman" w:cs="Times New Roman"/>
          <w:sz w:val="22"/>
          <w:szCs w:val="22"/>
        </w:rPr>
        <w:t>Chance of Admit = -1.5810856 + 0.0024593 * GRE + 0.0033339 * TOEFL + 0.1335526 * CGPA + 0.0221002 * Research</w:t>
      </w:r>
    </w:p>
    <w:p w14:paraId="14AB4FCE" w14:textId="77777777" w:rsidR="00710435" w:rsidRPr="00CE101F" w:rsidRDefault="00710435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B215234" w14:textId="77777777" w:rsidR="00710435" w:rsidRPr="00CE101F" w:rsidRDefault="00710435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>Coefficients:</w:t>
      </w:r>
    </w:p>
    <w:p w14:paraId="185B497E" w14:textId="77777777" w:rsidR="00710435" w:rsidRPr="00CE101F" w:rsidRDefault="00710435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B7026BC" w14:textId="42A3A26B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Intercept: The intercept is -1.5810856. </w:t>
      </w:r>
    </w:p>
    <w:p w14:paraId="6225046F" w14:textId="2FED6E0C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GRE: The coefficient for GRE is 0.0024593, indicating that for a one-unit increase in GRE, the chance of admission increases by this amount. </w:t>
      </w:r>
    </w:p>
    <w:p w14:paraId="347769F5" w14:textId="2BE94AF5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TOEFL: The coefficient for TOEFL is 0.0033339, suggesting a similar interpretation as GRE. </w:t>
      </w:r>
    </w:p>
    <w:p w14:paraId="060EF117" w14:textId="445C81B8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CGPA: The coefficient for CGPA is 0.1335526, implying that a one-unit increase in CGPA is associated with a 0.1335526 increase in the chance of admission. </w:t>
      </w:r>
    </w:p>
    <w:p w14:paraId="7C84D104" w14:textId="0E537D25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Research: The coefficient for Research is 0.0221002, suggesting that having research experience increases the chance of admission by this amount. </w:t>
      </w:r>
    </w:p>
    <w:p w14:paraId="2B24DF7A" w14:textId="7979726F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Significance </w:t>
      </w:r>
      <w:r w:rsidR="005F4F8F" w:rsidRPr="00CE101F">
        <w:rPr>
          <w:rFonts w:ascii="Times New Roman" w:hAnsi="Times New Roman" w:cs="Times New Roman"/>
          <w:sz w:val="22"/>
          <w:szCs w:val="22"/>
        </w:rPr>
        <w:t>Levels: The</w:t>
      </w:r>
      <w:r w:rsidRPr="00CE101F">
        <w:rPr>
          <w:rFonts w:ascii="Times New Roman" w:hAnsi="Times New Roman" w:cs="Times New Roman"/>
          <w:sz w:val="22"/>
          <w:szCs w:val="22"/>
        </w:rPr>
        <w:t xml:space="preserve"> significance levels are denoted by the p-values. Variables with p-values less than 0.05 (indicated by **, *, or .) are considered statistically significant. In this model, Intercept, GRE, CGPA are statistically significant, while TOEFL and Research have p-values close to the significance level. Model Fit:</w:t>
      </w:r>
    </w:p>
    <w:p w14:paraId="328E2234" w14:textId="5AD87352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Residual standard error: It measures the average amount that the predicted values differ from the actual values. In this case, it is 0.07444. </w:t>
      </w:r>
    </w:p>
    <w:p w14:paraId="4A3CC6AA" w14:textId="0B090A37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Multiple R-squared: It represents the proportion of the variance in the dependent variable (Chance of Admit) that is predictable from the independent variables (GRE, TOEFL, CGPA, Research). Here, it is 0.7542, indicating a good fit. </w:t>
      </w:r>
    </w:p>
    <w:p w14:paraId="57E4193B" w14:textId="64A8C512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 xml:space="preserve">Adjusted R-squared: It adjusts the R-squared for the number of predictors in the model. It is 0.7501. </w:t>
      </w:r>
    </w:p>
    <w:p w14:paraId="409E23BC" w14:textId="74D98584" w:rsidR="00710435" w:rsidRPr="00CE101F" w:rsidRDefault="00710435" w:rsidP="00710435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>F-statistic and p-value: These assess the overall significance of the model. A low p-value (&lt; 0.05) suggests that at least one variable is significant in predicting the dependent variable.</w:t>
      </w:r>
    </w:p>
    <w:p w14:paraId="0DCDCA07" w14:textId="77777777" w:rsidR="00710435" w:rsidRPr="00CE101F" w:rsidRDefault="00710435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7C43DEC" w14:textId="2ACC2325" w:rsidR="00710435" w:rsidRPr="00CE101F" w:rsidRDefault="00710435" w:rsidP="00710435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E101F">
        <w:rPr>
          <w:rFonts w:ascii="Times New Roman" w:hAnsi="Times New Roman" w:cs="Times New Roman"/>
          <w:sz w:val="22"/>
          <w:szCs w:val="22"/>
        </w:rPr>
        <w:t>In summary, the model suggests that GRE, CGPA, and having research experience are statistically significant predictors of the chance of admission. The model also has a good overall fit based on R-squared and F-statistic.</w:t>
      </w:r>
    </w:p>
    <w:sectPr w:rsidR="00710435" w:rsidRPr="00CE101F" w:rsidSect="00A847DC">
      <w:pgSz w:w="12240" w:h="15840"/>
      <w:pgMar w:top="288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C13D2" w14:textId="77777777" w:rsidR="00A847DC" w:rsidRDefault="00A847DC">
      <w:r>
        <w:separator/>
      </w:r>
    </w:p>
  </w:endnote>
  <w:endnote w:type="continuationSeparator" w:id="0">
    <w:p w14:paraId="064828F6" w14:textId="77777777" w:rsidR="00A847DC" w:rsidRDefault="00A847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4071F" w14:textId="77777777" w:rsidR="00A847DC" w:rsidRDefault="00A847DC">
      <w:r>
        <w:separator/>
      </w:r>
    </w:p>
  </w:footnote>
  <w:footnote w:type="continuationSeparator" w:id="0">
    <w:p w14:paraId="6401F151" w14:textId="77777777" w:rsidR="00A847DC" w:rsidRDefault="00A847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26D7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C5A4EEF"/>
    <w:multiLevelType w:val="hybridMultilevel"/>
    <w:tmpl w:val="D2468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958342">
    <w:abstractNumId w:val="0"/>
  </w:num>
  <w:num w:numId="2" w16cid:durableId="690842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52D5"/>
    <w:rsid w:val="00540768"/>
    <w:rsid w:val="005F4F8F"/>
    <w:rsid w:val="00710435"/>
    <w:rsid w:val="00842485"/>
    <w:rsid w:val="00A847DC"/>
    <w:rsid w:val="00BA4CF6"/>
    <w:rsid w:val="00CE101F"/>
    <w:rsid w:val="00DC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5000"/>
  <w15:docId w15:val="{8EEA7533-19DD-4CE3-92B0-225242340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710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069</Words>
  <Characters>6094</Characters>
  <Application>Microsoft Office Word</Application>
  <DocSecurity>0</DocSecurity>
  <Lines>50</Lines>
  <Paragraphs>14</Paragraphs>
  <ScaleCrop>false</ScaleCrop>
  <Company/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d</dc:title>
  <dc:creator>Jahnvi Pael</dc:creator>
  <cp:keywords/>
  <cp:lastModifiedBy>Jahnvi Rameshbhai Patel</cp:lastModifiedBy>
  <cp:revision>9</cp:revision>
  <dcterms:created xsi:type="dcterms:W3CDTF">2024-01-23T02:31:00Z</dcterms:created>
  <dcterms:modified xsi:type="dcterms:W3CDTF">2024-01-2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>word_document</vt:lpwstr>
  </property>
</Properties>
</file>